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58935DDC" w:rsidR="00E63D9A" w:rsidRPr="000D62D8" w:rsidRDefault="00D35F1F" w:rsidP="00E63D9A">
            <w:pPr>
              <w:spacing w:after="0" w:line="240" w:lineRule="auto"/>
              <w:ind w:left="0" w:firstLine="0"/>
              <w:jc w:val="left"/>
              <w:rPr>
                <w:bCs/>
                <w:color w:val="auto"/>
                <w:sz w:val="24"/>
                <w:szCs w:val="24"/>
              </w:rPr>
            </w:pPr>
            <w:r>
              <w:rPr>
                <w:bCs/>
                <w:color w:val="auto"/>
                <w:sz w:val="24"/>
                <w:szCs w:val="24"/>
              </w:rPr>
              <w:t xml:space="preserve">Obada </w:t>
            </w:r>
            <w:proofErr w:type="spellStart"/>
            <w:r>
              <w:rPr>
                <w:bCs/>
                <w:color w:val="auto"/>
                <w:sz w:val="24"/>
                <w:szCs w:val="24"/>
              </w:rPr>
              <w:t>Alrefai</w:t>
            </w:r>
            <w:proofErr w:type="spellEnd"/>
            <w:r w:rsidR="00E63D9A" w:rsidRPr="000D62D8">
              <w:rPr>
                <w:bCs/>
                <w:color w:val="auto"/>
                <w:sz w:val="24"/>
                <w:szCs w:val="24"/>
              </w:rPr>
              <w:t xml:space="preserve"> (</w:t>
            </w:r>
            <w:r w:rsidR="00F61148">
              <w:rPr>
                <w:bCs/>
                <w:color w:val="auto"/>
                <w:sz w:val="24"/>
                <w:szCs w:val="24"/>
              </w:rPr>
              <w:t>20</w:t>
            </w:r>
            <w:r w:rsidR="00F61148">
              <w:rPr>
                <w:bCs/>
                <w:color w:val="auto"/>
                <w:sz w:val="24"/>
                <w:szCs w:val="24"/>
              </w:rPr>
              <w:t>211020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29CFF156"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xml:space="preserve">; </w:t>
            </w:r>
            <w:r w:rsidR="00D35F1F">
              <w:rPr>
                <w:bCs/>
                <w:color w:val="auto"/>
                <w:sz w:val="24"/>
                <w:szCs w:val="24"/>
              </w:rPr>
              <w:t>oa2110207@</w:t>
            </w:r>
            <w:r w:rsidR="00F61148">
              <w:rPr>
                <w:bCs/>
                <w:color w:val="auto"/>
                <w:sz w:val="24"/>
                <w:szCs w:val="24"/>
              </w:rPr>
              <w:t>student.</w:t>
            </w:r>
            <w:r w:rsidR="00D35F1F">
              <w:rPr>
                <w:bCs/>
                <w:color w:val="auto"/>
                <w:sz w:val="24"/>
                <w:szCs w:val="24"/>
              </w:rPr>
              <w:t>qu.edu.qa</w:t>
            </w:r>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43B4CEC9" w:rsidR="00E63D9A" w:rsidRPr="000D62D8" w:rsidRDefault="00F61148" w:rsidP="00E63D9A">
            <w:pPr>
              <w:spacing w:after="0"/>
              <w:ind w:left="0" w:right="249" w:firstLine="0"/>
              <w:jc w:val="left"/>
              <w:rPr>
                <w:sz w:val="28"/>
                <w:szCs w:val="28"/>
              </w:rPr>
            </w:pPr>
            <w:r w:rsidRPr="00F61148">
              <w:rPr>
                <w:sz w:val="28"/>
                <w:szCs w:val="28"/>
              </w:rPr>
              <w:t>https://github.com/Web350-Project/WebProjec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257D794" w14:textId="77777777" w:rsidR="00F61148" w:rsidRDefault="00F61148"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Default="00364121" w:rsidP="00C26509">
      <w:r w:rsidRPr="00364121">
        <w:rPr>
          <w:highlight w:val="yellow"/>
        </w:rPr>
        <w:t>Give an overview of how your application works</w:t>
      </w:r>
    </w:p>
    <w:p w14:paraId="519E4F41" w14:textId="77777777" w:rsidR="00D35F1F" w:rsidRDefault="00D35F1F" w:rsidP="00C26509"/>
    <w:p w14:paraId="66ECE5D8" w14:textId="26CA6C16"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 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 xml:space="preserve">bug finding. </w:t>
      </w:r>
    </w:p>
    <w:p w14:paraId="18A8CD0C" w14:textId="46245E41" w:rsidR="00EE163F" w:rsidRDefault="00D11D30" w:rsidP="00EE163F">
      <w:pPr>
        <w:pStyle w:val="Heading1"/>
        <w:numPr>
          <w:ilvl w:val="1"/>
          <w:numId w:val="26"/>
        </w:numPr>
        <w:spacing w:before="240" w:after="120"/>
      </w:pPr>
      <w:r>
        <w:lastRenderedPageBreak/>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3"/>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4"/>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5"/>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6"/>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7"/>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8"/>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19"/>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0"/>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w:t>
      </w:r>
      <w:proofErr w:type="gramStart"/>
      <w:r w:rsidR="00627727">
        <w:rPr>
          <w:color w:val="auto"/>
        </w:rPr>
        <w:t>has to</w:t>
      </w:r>
      <w:proofErr w:type="gramEnd"/>
      <w:r w:rsidR="00627727">
        <w:rPr>
          <w:color w:val="auto"/>
        </w:rPr>
        <w:t xml:space="preserve">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Use case 2:</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Use case 3:</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Use case 4:</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4A974E4A" w14:textId="6EF608D4" w:rsidR="0043230B" w:rsidRPr="00F61148" w:rsidRDefault="0043230B" w:rsidP="00F61148">
      <w:pPr>
        <w:ind w:left="1450"/>
        <w:rPr>
          <w:b/>
          <w:bCs/>
          <w:u w:val="single"/>
        </w:rPr>
      </w:pPr>
      <w:r>
        <w:rPr>
          <w:color w:val="auto"/>
        </w:rPr>
        <w:tab/>
      </w:r>
      <w:r>
        <w:rPr>
          <w:b/>
          <w:bCs/>
          <w:u w:val="single"/>
        </w:rPr>
        <w:t>Non-functional requirement</w:t>
      </w:r>
      <w:r w:rsidRPr="00627727">
        <w:rPr>
          <w:b/>
          <w:bCs/>
          <w:u w:val="single"/>
        </w:rPr>
        <w:t>:</w:t>
      </w:r>
    </w:p>
    <w:p w14:paraId="086EB00C" w14:textId="3ED822C2" w:rsidR="0043230B" w:rsidRDefault="0043230B" w:rsidP="0043230B">
      <w:pPr>
        <w:pStyle w:val="Heading1"/>
        <w:numPr>
          <w:ilvl w:val="2"/>
          <w:numId w:val="26"/>
        </w:numPr>
        <w:spacing w:before="240" w:after="120"/>
      </w:pPr>
      <w:r>
        <w:t>Use case 5:</w:t>
      </w:r>
    </w:p>
    <w:p w14:paraId="59EC52DA" w14:textId="77777777" w:rsidR="0043230B" w:rsidRDefault="0043230B" w:rsidP="0043230B">
      <w:pPr>
        <w:ind w:left="1450"/>
        <w:rPr>
          <w:b/>
          <w:bCs/>
          <w:u w:val="single"/>
        </w:rPr>
      </w:pPr>
      <w:r w:rsidRPr="00627727">
        <w:rPr>
          <w:b/>
          <w:bCs/>
          <w:u w:val="single"/>
        </w:rPr>
        <w:t>Description:</w:t>
      </w:r>
    </w:p>
    <w:p w14:paraId="7B5BD0E2" w14:textId="29F6A31B" w:rsidR="009C71B5" w:rsidRPr="009C71B5" w:rsidRDefault="009C71B5" w:rsidP="009C71B5">
      <w:pPr>
        <w:ind w:left="1450"/>
      </w:pPr>
      <w:r w:rsidRPr="009C71B5">
        <w:t>Adm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rsidP="009C71B5">
      <w:pPr>
        <w:pStyle w:val="ListParagraph"/>
        <w:numPr>
          <w:ilvl w:val="0"/>
          <w:numId w:val="43"/>
        </w:numPr>
      </w:pPr>
      <w:r w:rsidRPr="009C71B5">
        <w:t>Security: ensure only admins can validate/create courses.</w:t>
      </w:r>
    </w:p>
    <w:p w14:paraId="7DA48E86" w14:textId="6567225A" w:rsidR="009C71B5" w:rsidRPr="009C71B5" w:rsidRDefault="009C71B5" w:rsidP="009C71B5">
      <w:pPr>
        <w:pStyle w:val="ListParagraph"/>
        <w:numPr>
          <w:ilvl w:val="0"/>
          <w:numId w:val="43"/>
        </w:numPr>
      </w:pPr>
      <w:r w:rsidRPr="009C71B5">
        <w:t xml:space="preserve">Performance: </w:t>
      </w:r>
      <w:r>
        <w:t xml:space="preserve">changes are implemented in local arrays (used to store displayed data) before local storage, to </w:t>
      </w:r>
      <w:r w:rsidR="008F5C62">
        <w:t>ensure immediate visual changes.</w:t>
      </w:r>
    </w:p>
    <w:p w14:paraId="06B23BD8" w14:textId="32A748AB" w:rsidR="009C71B5" w:rsidRPr="00F61148" w:rsidRDefault="009C71B5" w:rsidP="00F61148">
      <w:pPr>
        <w:pStyle w:val="ListParagraph"/>
        <w:numPr>
          <w:ilvl w:val="0"/>
          <w:numId w:val="43"/>
        </w:numPr>
      </w:pPr>
      <w:r w:rsidRPr="009C71B5">
        <w:t>Responsiveness: Admin dashboard supports mobile and desktop layouts (e.g., collapsible tables).</w:t>
      </w:r>
    </w:p>
    <w:p w14:paraId="0277901A" w14:textId="0C42340D" w:rsidR="0043230B" w:rsidRDefault="0043230B" w:rsidP="0043230B">
      <w:pPr>
        <w:pStyle w:val="Heading1"/>
        <w:numPr>
          <w:ilvl w:val="2"/>
          <w:numId w:val="26"/>
        </w:numPr>
        <w:spacing w:before="240" w:after="120"/>
      </w:pPr>
      <w:r>
        <w:t>Use case 6:</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proofErr w:type="spellStart"/>
      <w:proofErr w:type="gramStart"/>
      <w:r>
        <w:t>students</w:t>
      </w:r>
      <w:r w:rsidRPr="005C6694">
        <w:t>.json</w:t>
      </w:r>
      <w:proofErr w:type="spellEnd"/>
      <w:proofErr w:type="gramEnd"/>
      <w:r w:rsidRPr="005C6694">
        <w:t>,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rsidP="005C6694">
      <w:pPr>
        <w:pStyle w:val="ListParagraph"/>
        <w:numPr>
          <w:ilvl w:val="2"/>
          <w:numId w:val="41"/>
        </w:numPr>
      </w:pPr>
      <w:r w:rsidRPr="005C6694">
        <w:t>Security: Restrict grade submission to instructors assigned to the specific class</w:t>
      </w:r>
      <w:r>
        <w:t xml:space="preserve"> section</w:t>
      </w:r>
      <w:r w:rsidRPr="005C6694">
        <w:t>.</w:t>
      </w:r>
    </w:p>
    <w:p w14:paraId="61EA289D" w14:textId="6FB4B0A0" w:rsidR="005C6694" w:rsidRDefault="005C6694" w:rsidP="005C6694">
      <w:pPr>
        <w:pStyle w:val="ListParagraph"/>
        <w:numPr>
          <w:ilvl w:val="2"/>
          <w:numId w:val="41"/>
        </w:numPr>
      </w:pPr>
      <w:r w:rsidRPr="005C6694">
        <w:t>Data Accuracy: Input validation for grades</w:t>
      </w:r>
      <w:r>
        <w:t>(</w:t>
      </w:r>
      <w:proofErr w:type="spellStart"/>
      <w:proofErr w:type="gramStart"/>
      <w:r>
        <w:t>min,max</w:t>
      </w:r>
      <w:proofErr w:type="spellEnd"/>
      <w:proofErr w:type="gramEnd"/>
      <w:r>
        <w:t>).</w:t>
      </w:r>
    </w:p>
    <w:p w14:paraId="1154FA47" w14:textId="50A8929B" w:rsidR="009C71B5" w:rsidRPr="005C6694" w:rsidRDefault="009C71B5" w:rsidP="009C71B5">
      <w:pPr>
        <w:pStyle w:val="ListParagraph"/>
        <w:numPr>
          <w:ilvl w:val="2"/>
          <w:numId w:val="41"/>
        </w:numPr>
      </w:pPr>
      <w:r w:rsidRPr="009C71B5">
        <w:t>Responsiveness: Grade submission forms adapt to mobile screens</w:t>
      </w:r>
      <w:r>
        <w:t>.</w:t>
      </w:r>
    </w:p>
    <w:p w14:paraId="13404422" w14:textId="77777777" w:rsidR="005C6694" w:rsidRDefault="005C6694" w:rsidP="0043230B">
      <w:pPr>
        <w:ind w:left="1450"/>
        <w:rPr>
          <w:b/>
          <w:bCs/>
          <w:u w:val="single"/>
        </w:rPr>
      </w:pPr>
    </w:p>
    <w:p w14:paraId="212D7790" w14:textId="77777777" w:rsidR="005C6694" w:rsidRDefault="005C6694" w:rsidP="0043230B">
      <w:pPr>
        <w:ind w:left="1450"/>
        <w:rPr>
          <w:b/>
          <w:bCs/>
          <w:u w:val="single"/>
        </w:rPr>
      </w:pPr>
    </w:p>
    <w:p w14:paraId="5C1841BE" w14:textId="77777777" w:rsidR="005C6694" w:rsidRDefault="005C6694" w:rsidP="0043230B">
      <w:pPr>
        <w:ind w:left="1450"/>
        <w:rPr>
          <w:b/>
          <w:bCs/>
          <w:u w:val="single"/>
        </w:rPr>
      </w:pP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50E5FFDC" w14:textId="5B23000D" w:rsidR="0086350F" w:rsidRPr="0086350F" w:rsidRDefault="0086350F" w:rsidP="0086350F">
      <w:pPr>
        <w:ind w:left="1450"/>
      </w:pPr>
      <w:r>
        <w:t>All use cases are implemented and work as it’s required</w:t>
      </w:r>
    </w:p>
    <w:p w14:paraId="408A8028" w14:textId="77777777" w:rsidR="008653B4" w:rsidRDefault="008653B4" w:rsidP="008653B4"/>
    <w:p w14:paraId="2A427BD2" w14:textId="77777777" w:rsidR="00F61148" w:rsidRPr="008653B4" w:rsidRDefault="00F61148" w:rsidP="008653B4"/>
    <w:p w14:paraId="4B5B5E7F" w14:textId="77777777" w:rsidR="008653B4" w:rsidRDefault="008653B4" w:rsidP="008653B4">
      <w:pPr>
        <w:pStyle w:val="Heading1"/>
        <w:numPr>
          <w:ilvl w:val="0"/>
          <w:numId w:val="26"/>
        </w:numPr>
        <w:spacing w:before="240" w:after="120"/>
        <w:ind w:left="357" w:hanging="357"/>
      </w:pPr>
      <w:r>
        <w:lastRenderedPageBreak/>
        <w:t>Testing</w:t>
      </w:r>
    </w:p>
    <w:p w14:paraId="1B4F6FEA" w14:textId="7D9907CA" w:rsidR="002759BB" w:rsidRDefault="00D11D30" w:rsidP="00F61148">
      <w:pPr>
        <w:pStyle w:val="Heading1"/>
        <w:numPr>
          <w:ilvl w:val="1"/>
          <w:numId w:val="26"/>
        </w:numPr>
        <w:spacing w:before="240" w:after="120"/>
      </w:pPr>
      <w:r>
        <w:t>Use case 1</w:t>
      </w:r>
    </w:p>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drawing>
          <wp:inline distT="0" distB="0" distL="0" distR="0" wp14:anchorId="429261D1" wp14:editId="67823DDF">
            <wp:extent cx="6040895" cy="3395207"/>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1"/>
                    <a:stretch>
                      <a:fillRect/>
                    </a:stretch>
                  </pic:blipFill>
                  <pic:spPr>
                    <a:xfrm>
                      <a:off x="0" y="0"/>
                      <a:ext cx="6055355" cy="3403334"/>
                    </a:xfrm>
                    <a:prstGeom prst="rect">
                      <a:avLst/>
                    </a:prstGeom>
                  </pic:spPr>
                </pic:pic>
              </a:graphicData>
            </a:graphic>
          </wp:inline>
        </w:drawing>
      </w:r>
    </w:p>
    <w:p w14:paraId="2F5CA256" w14:textId="77777777" w:rsidR="002759BB" w:rsidRDefault="002759BB" w:rsidP="00F61148">
      <w:pPr>
        <w:ind w:left="0" w:firstLine="0"/>
      </w:pPr>
    </w:p>
    <w:p w14:paraId="32072944" w14:textId="2075C173" w:rsidR="002759BB" w:rsidRDefault="002759BB" w:rsidP="002759BB">
      <w:r>
        <w:t>Student username login:</w:t>
      </w:r>
    </w:p>
    <w:p w14:paraId="40B3C68A" w14:textId="77777777" w:rsidR="002759BB" w:rsidRDefault="002759BB" w:rsidP="00F61148">
      <w:pPr>
        <w:ind w:left="0" w:firstLine="0"/>
      </w:pPr>
    </w:p>
    <w:p w14:paraId="12C7B5E3" w14:textId="39926830" w:rsidR="002759BB" w:rsidRDefault="002759BB" w:rsidP="002759BB">
      <w:r>
        <w:rPr>
          <w:noProof/>
        </w:rPr>
        <w:drawing>
          <wp:inline distT="0" distB="0" distL="0" distR="0" wp14:anchorId="1725610D" wp14:editId="5A7B68FB">
            <wp:extent cx="6050942" cy="3400854"/>
            <wp:effectExtent l="0" t="0" r="6985" b="9525"/>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2"/>
                    <a:stretch>
                      <a:fillRect/>
                    </a:stretch>
                  </pic:blipFill>
                  <pic:spPr>
                    <a:xfrm>
                      <a:off x="0" y="0"/>
                      <a:ext cx="6063370" cy="3407839"/>
                    </a:xfrm>
                    <a:prstGeom prst="rect">
                      <a:avLst/>
                    </a:prstGeom>
                  </pic:spPr>
                </pic:pic>
              </a:graphicData>
            </a:graphic>
          </wp:inline>
        </w:drawing>
      </w:r>
    </w:p>
    <w:p w14:paraId="076B83A9" w14:textId="0A8DC202" w:rsidR="002759BB" w:rsidRDefault="002759BB" w:rsidP="002759BB">
      <w:r>
        <w:rPr>
          <w:noProof/>
        </w:rPr>
        <w:lastRenderedPageBreak/>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2A21E924" w14:textId="77777777" w:rsidR="002759BB" w:rsidRDefault="002759BB" w:rsidP="00F61148">
      <w:pPr>
        <w:ind w:left="0" w:firstLine="0"/>
      </w:pPr>
    </w:p>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lastRenderedPageBreak/>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lastRenderedPageBreak/>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7"/>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8"/>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69CFF562" w14:textId="5D39E450" w:rsidR="002759BB" w:rsidRPr="002759BB" w:rsidRDefault="00D11D30" w:rsidP="00F61148">
      <w:pPr>
        <w:pStyle w:val="Heading1"/>
        <w:numPr>
          <w:ilvl w:val="1"/>
          <w:numId w:val="26"/>
        </w:numPr>
        <w:spacing w:before="240" w:after="120"/>
      </w:pPr>
      <w:r>
        <w:lastRenderedPageBreak/>
        <w:t>Use case 2</w:t>
      </w:r>
    </w:p>
    <w:p w14:paraId="78CE1FFC" w14:textId="77777777" w:rsidR="002759BB" w:rsidRPr="002759BB" w:rsidRDefault="002759BB" w:rsidP="002759BB"/>
    <w:p w14:paraId="73F6DEFD" w14:textId="546D051D" w:rsidR="008C3402" w:rsidRDefault="008C3402" w:rsidP="008C3402">
      <w:r w:rsidRPr="008C3402">
        <w:rPr>
          <w:noProof/>
        </w:rPr>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29"/>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lastRenderedPageBreak/>
        <w:t>Searching using Course name:</w:t>
      </w:r>
    </w:p>
    <w:p w14:paraId="06FC570B" w14:textId="77777777" w:rsidR="005509B1" w:rsidRDefault="005509B1" w:rsidP="008C3402"/>
    <w:p w14:paraId="49A362CC" w14:textId="3794A828" w:rsidR="008C3402" w:rsidRDefault="008C3402" w:rsidP="008C3402">
      <w:r w:rsidRPr="008C3402">
        <w:rPr>
          <w:noProof/>
        </w:rPr>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2"/>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lastRenderedPageBreak/>
        <w:t>Searching using Course category:</w:t>
      </w:r>
    </w:p>
    <w:p w14:paraId="3FA76576" w14:textId="77777777" w:rsidR="005509B1" w:rsidRDefault="005509B1" w:rsidP="008C3402"/>
    <w:p w14:paraId="538571EC" w14:textId="664F5EDE" w:rsidR="005509B1" w:rsidRDefault="005509B1" w:rsidP="008C3402">
      <w:r>
        <w:rPr>
          <w:noProof/>
        </w:rPr>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3"/>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4"/>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5"/>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6"/>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7"/>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8"/>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2"/>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3"/>
                    <a:stretch>
                      <a:fillRect/>
                    </a:stretch>
                  </pic:blipFill>
                  <pic:spPr>
                    <a:xfrm>
                      <a:off x="0" y="0"/>
                      <a:ext cx="6381261" cy="3586505"/>
                    </a:xfrm>
                    <a:prstGeom prst="rect">
                      <a:avLst/>
                    </a:prstGeom>
                  </pic:spPr>
                </pic:pic>
              </a:graphicData>
            </a:graphic>
          </wp:inline>
        </w:drawing>
      </w:r>
    </w:p>
    <w:p w14:paraId="322B0A47" w14:textId="77777777" w:rsidR="00F61148" w:rsidRDefault="00F61148" w:rsidP="0077639B"/>
    <w:p w14:paraId="48B26524" w14:textId="158D6D3A" w:rsidR="0077639B" w:rsidRDefault="0077639B" w:rsidP="0077639B">
      <w:r>
        <w:lastRenderedPageBreak/>
        <w:t xml:space="preserve">After the admin </w:t>
      </w:r>
      <w:proofErr w:type="gramStart"/>
      <w:r>
        <w:t>validate</w:t>
      </w:r>
      <w:proofErr w:type="gramEnd"/>
      <w:r>
        <w:t xml:space="preserve"> the course:</w:t>
      </w:r>
    </w:p>
    <w:p w14:paraId="0B9147C2" w14:textId="77777777" w:rsidR="00F61148" w:rsidRDefault="00F61148" w:rsidP="0077639B"/>
    <w:p w14:paraId="7372EE3D" w14:textId="77777777" w:rsidR="0077639B" w:rsidRDefault="0077639B" w:rsidP="0077639B">
      <w:pPr>
        <w:ind w:left="0" w:firstLine="0"/>
      </w:pPr>
      <w:r>
        <w:rPr>
          <w:noProof/>
        </w:rPr>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4"/>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5"/>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6"/>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00B20B0" w14:textId="77777777" w:rsidR="00750043" w:rsidRDefault="00750043" w:rsidP="005509B1">
      <w:pPr>
        <w:ind w:left="0" w:firstLine="0"/>
        <w:jc w:val="center"/>
      </w:pPr>
    </w:p>
    <w:p w14:paraId="6260537E" w14:textId="77777777" w:rsidR="00750043" w:rsidRDefault="00750043" w:rsidP="005509B1">
      <w:pPr>
        <w:ind w:left="0" w:firstLine="0"/>
        <w:jc w:val="center"/>
      </w:pPr>
    </w:p>
    <w:p w14:paraId="7A85446A" w14:textId="77777777" w:rsidR="00F61148" w:rsidRDefault="00F61148" w:rsidP="005509B1">
      <w:pPr>
        <w:ind w:left="0" w:firstLine="0"/>
        <w:jc w:val="center"/>
      </w:pPr>
    </w:p>
    <w:p w14:paraId="1030D40E" w14:textId="77777777" w:rsidR="00F61148" w:rsidRDefault="00F61148" w:rsidP="005509B1">
      <w:pPr>
        <w:ind w:left="0" w:firstLine="0"/>
        <w:jc w:val="center"/>
      </w:pPr>
    </w:p>
    <w:p w14:paraId="147929E3" w14:textId="77777777" w:rsidR="00F61148" w:rsidRPr="0077639B" w:rsidRDefault="00F61148" w:rsidP="005509B1">
      <w:pPr>
        <w:ind w:left="0" w:firstLine="0"/>
        <w:jc w:val="center"/>
      </w:pPr>
    </w:p>
    <w:p w14:paraId="1C724F6D" w14:textId="7B8DFE32" w:rsidR="00750043" w:rsidRDefault="002D05E9" w:rsidP="00750043">
      <w:pPr>
        <w:pStyle w:val="Heading1"/>
        <w:numPr>
          <w:ilvl w:val="1"/>
          <w:numId w:val="26"/>
        </w:numPr>
        <w:spacing w:before="240" w:after="120"/>
      </w:pPr>
      <w:r>
        <w:lastRenderedPageBreak/>
        <w:t>Use case 5</w:t>
      </w:r>
    </w:p>
    <w:p w14:paraId="766ECF03" w14:textId="7F205C34" w:rsidR="00750043" w:rsidRPr="00750043" w:rsidRDefault="00750043" w:rsidP="00750043">
      <w:r>
        <w:t>admin view Showing courses and classes:</w:t>
      </w:r>
    </w:p>
    <w:p w14:paraId="52D917A0" w14:textId="77777777" w:rsidR="00750043" w:rsidRPr="00750043" w:rsidRDefault="00750043" w:rsidP="00750043"/>
    <w:p w14:paraId="6C8565C8" w14:textId="33B4E79E" w:rsidR="00750043" w:rsidRDefault="00750043" w:rsidP="00750043">
      <w:r w:rsidRPr="002D05E9">
        <w:rPr>
          <w:noProof/>
        </w:rPr>
        <w:drawing>
          <wp:anchor distT="0" distB="0" distL="114300" distR="114300" simplePos="0" relativeHeight="251664384" behindDoc="0" locked="0" layoutInCell="1" allowOverlap="1" wp14:anchorId="53C4332B" wp14:editId="253D95C3">
            <wp:simplePos x="0" y="0"/>
            <wp:positionH relativeFrom="margin">
              <wp:posOffset>462280</wp:posOffset>
            </wp:positionH>
            <wp:positionV relativeFrom="paragraph">
              <wp:posOffset>2540</wp:posOffset>
            </wp:positionV>
            <wp:extent cx="4979670" cy="2409825"/>
            <wp:effectExtent l="0" t="0" r="0" b="9525"/>
            <wp:wrapTopAndBottom/>
            <wp:docPr id="1480861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1353" name="Picture 1" descr="A screenshot of a computer&#10;&#10;AI-generated content may be incorrect."/>
                    <pic:cNvPicPr/>
                  </pic:nvPicPr>
                  <pic:blipFill>
                    <a:blip r:embed="rId47"/>
                    <a:stretch>
                      <a:fillRect/>
                    </a:stretch>
                  </pic:blipFill>
                  <pic:spPr>
                    <a:xfrm>
                      <a:off x="0" y="0"/>
                      <a:ext cx="4979670" cy="2409825"/>
                    </a:xfrm>
                    <a:prstGeom prst="rect">
                      <a:avLst/>
                    </a:prstGeom>
                  </pic:spPr>
                </pic:pic>
              </a:graphicData>
            </a:graphic>
            <wp14:sizeRelH relativeFrom="margin">
              <wp14:pctWidth>0</wp14:pctWidth>
            </wp14:sizeRelH>
            <wp14:sizeRelV relativeFrom="margin">
              <wp14:pctHeight>0</wp14:pctHeight>
            </wp14:sizeRelV>
          </wp:anchor>
        </w:drawing>
      </w:r>
      <w:r w:rsidR="002D05E9">
        <w:t>Adding course:</w:t>
      </w:r>
    </w:p>
    <w:p w14:paraId="48F25EE3" w14:textId="3E26582A" w:rsidR="00750043" w:rsidRDefault="00750043" w:rsidP="00750043">
      <w:r w:rsidRPr="002D05E9">
        <w:rPr>
          <w:noProof/>
        </w:rPr>
        <w:drawing>
          <wp:anchor distT="0" distB="0" distL="114300" distR="114300" simplePos="0" relativeHeight="251665408" behindDoc="0" locked="0" layoutInCell="1" allowOverlap="1" wp14:anchorId="26E2C863" wp14:editId="486A42C7">
            <wp:simplePos x="0" y="0"/>
            <wp:positionH relativeFrom="margin">
              <wp:posOffset>466920</wp:posOffset>
            </wp:positionH>
            <wp:positionV relativeFrom="paragraph">
              <wp:posOffset>230876</wp:posOffset>
            </wp:positionV>
            <wp:extent cx="4962525" cy="2392045"/>
            <wp:effectExtent l="0" t="0" r="9525" b="8255"/>
            <wp:wrapTopAndBottom/>
            <wp:docPr id="401277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77671" name="Picture 1" descr="A screenshot of a computer&#10;&#10;AI-generated content may be incorrect."/>
                    <pic:cNvPicPr/>
                  </pic:nvPicPr>
                  <pic:blipFill>
                    <a:blip r:embed="rId48"/>
                    <a:stretch>
                      <a:fillRect/>
                    </a:stretch>
                  </pic:blipFill>
                  <pic:spPr>
                    <a:xfrm>
                      <a:off x="0" y="0"/>
                      <a:ext cx="4962525" cy="2392045"/>
                    </a:xfrm>
                    <a:prstGeom prst="rect">
                      <a:avLst/>
                    </a:prstGeom>
                  </pic:spPr>
                </pic:pic>
              </a:graphicData>
            </a:graphic>
            <wp14:sizeRelH relativeFrom="margin">
              <wp14:pctWidth>0</wp14:pctWidth>
            </wp14:sizeRelH>
            <wp14:sizeRelV relativeFrom="margin">
              <wp14:pctHeight>0</wp14:pctHeight>
            </wp14:sizeRelV>
          </wp:anchor>
        </w:drawing>
      </w:r>
    </w:p>
    <w:p w14:paraId="46BC81E8" w14:textId="4536CD2B" w:rsidR="00750043" w:rsidRDefault="00750043" w:rsidP="00750043"/>
    <w:p w14:paraId="0A2D59EB" w14:textId="62C2644D" w:rsidR="00750043" w:rsidRDefault="00750043" w:rsidP="00F61148">
      <w:r w:rsidRPr="00750043">
        <w:rPr>
          <w:noProof/>
        </w:rPr>
        <w:drawing>
          <wp:anchor distT="0" distB="0" distL="114300" distR="114300" simplePos="0" relativeHeight="251666432" behindDoc="0" locked="0" layoutInCell="1" allowOverlap="1" wp14:anchorId="57AC7BFE" wp14:editId="366CE3DC">
            <wp:simplePos x="0" y="0"/>
            <wp:positionH relativeFrom="margin">
              <wp:posOffset>416974</wp:posOffset>
            </wp:positionH>
            <wp:positionV relativeFrom="paragraph">
              <wp:posOffset>291799</wp:posOffset>
            </wp:positionV>
            <wp:extent cx="5065395" cy="2459355"/>
            <wp:effectExtent l="0" t="0" r="1905" b="0"/>
            <wp:wrapTopAndBottom/>
            <wp:docPr id="797849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49010" name="Picture 1" descr="A screenshot of a computer&#10;&#10;AI-generated content may be incorrect."/>
                    <pic:cNvPicPr/>
                  </pic:nvPicPr>
                  <pic:blipFill>
                    <a:blip r:embed="rId49"/>
                    <a:stretch>
                      <a:fillRect/>
                    </a:stretch>
                  </pic:blipFill>
                  <pic:spPr>
                    <a:xfrm>
                      <a:off x="0" y="0"/>
                      <a:ext cx="5065395" cy="2459355"/>
                    </a:xfrm>
                    <a:prstGeom prst="rect">
                      <a:avLst/>
                    </a:prstGeom>
                  </pic:spPr>
                </pic:pic>
              </a:graphicData>
            </a:graphic>
            <wp14:sizeRelH relativeFrom="margin">
              <wp14:pctWidth>0</wp14:pctWidth>
            </wp14:sizeRelH>
            <wp14:sizeRelV relativeFrom="margin">
              <wp14:pctHeight>0</wp14:pctHeight>
            </wp14:sizeRelV>
          </wp:anchor>
        </w:drawing>
      </w:r>
      <w:r>
        <w:t>Course added:</w:t>
      </w:r>
    </w:p>
    <w:p w14:paraId="375AD76B" w14:textId="77777777" w:rsidR="00750043" w:rsidRDefault="00750043" w:rsidP="002D05E9"/>
    <w:p w14:paraId="2B858037" w14:textId="28320F34" w:rsidR="00750043" w:rsidRDefault="00750043" w:rsidP="002D05E9">
      <w:r w:rsidRPr="00750043">
        <w:rPr>
          <w:noProof/>
        </w:rPr>
        <w:drawing>
          <wp:anchor distT="0" distB="0" distL="114300" distR="114300" simplePos="0" relativeHeight="251667456" behindDoc="0" locked="0" layoutInCell="1" allowOverlap="1" wp14:anchorId="207C1530" wp14:editId="31FA90D0">
            <wp:simplePos x="0" y="0"/>
            <wp:positionH relativeFrom="margin">
              <wp:posOffset>338275</wp:posOffset>
            </wp:positionH>
            <wp:positionV relativeFrom="paragraph">
              <wp:posOffset>240404</wp:posOffset>
            </wp:positionV>
            <wp:extent cx="5385435" cy="2599055"/>
            <wp:effectExtent l="0" t="0" r="5715" b="0"/>
            <wp:wrapTopAndBottom/>
            <wp:docPr id="303741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1088" name="Picture 1" descr="A screenshot of a computer&#10;&#10;AI-generated content may be incorrect."/>
                    <pic:cNvPicPr/>
                  </pic:nvPicPr>
                  <pic:blipFill>
                    <a:blip r:embed="rId50"/>
                    <a:stretch>
                      <a:fillRect/>
                    </a:stretch>
                  </pic:blipFill>
                  <pic:spPr>
                    <a:xfrm>
                      <a:off x="0" y="0"/>
                      <a:ext cx="5385435" cy="2599055"/>
                    </a:xfrm>
                    <a:prstGeom prst="rect">
                      <a:avLst/>
                    </a:prstGeom>
                  </pic:spPr>
                </pic:pic>
              </a:graphicData>
            </a:graphic>
            <wp14:sizeRelH relativeFrom="margin">
              <wp14:pctWidth>0</wp14:pctWidth>
            </wp14:sizeRelH>
            <wp14:sizeRelV relativeFrom="margin">
              <wp14:pctHeight>0</wp14:pctHeight>
            </wp14:sizeRelV>
          </wp:anchor>
        </w:drawing>
      </w:r>
      <w:r>
        <w:t>Adding class:</w:t>
      </w:r>
    </w:p>
    <w:p w14:paraId="1A13B867" w14:textId="752AEF04" w:rsidR="00750043" w:rsidRDefault="0076307C" w:rsidP="002D05E9">
      <w:r w:rsidRPr="0076307C">
        <w:rPr>
          <w:noProof/>
        </w:rPr>
        <w:drawing>
          <wp:anchor distT="0" distB="0" distL="114300" distR="114300" simplePos="0" relativeHeight="251668480" behindDoc="0" locked="0" layoutInCell="1" allowOverlap="1" wp14:anchorId="6478D2FF" wp14:editId="69EE3161">
            <wp:simplePos x="0" y="0"/>
            <wp:positionH relativeFrom="margin">
              <wp:posOffset>303530</wp:posOffset>
            </wp:positionH>
            <wp:positionV relativeFrom="paragraph">
              <wp:posOffset>2850515</wp:posOffset>
            </wp:positionV>
            <wp:extent cx="5464810" cy="2646045"/>
            <wp:effectExtent l="0" t="0" r="2540" b="1905"/>
            <wp:wrapTopAndBottom/>
            <wp:docPr id="1848974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74057" name="Picture 1" descr="A screenshot of a computer&#10;&#10;AI-generated content may be incorrect."/>
                    <pic:cNvPicPr/>
                  </pic:nvPicPr>
                  <pic:blipFill>
                    <a:blip r:embed="rId51"/>
                    <a:stretch>
                      <a:fillRect/>
                    </a:stretch>
                  </pic:blipFill>
                  <pic:spPr>
                    <a:xfrm>
                      <a:off x="0" y="0"/>
                      <a:ext cx="5464810" cy="2646045"/>
                    </a:xfrm>
                    <a:prstGeom prst="rect">
                      <a:avLst/>
                    </a:prstGeom>
                  </pic:spPr>
                </pic:pic>
              </a:graphicData>
            </a:graphic>
            <wp14:sizeRelH relativeFrom="margin">
              <wp14:pctWidth>0</wp14:pctWidth>
            </wp14:sizeRelH>
            <wp14:sizeRelV relativeFrom="margin">
              <wp14:pctHeight>0</wp14:pctHeight>
            </wp14:sizeRelV>
          </wp:anchor>
        </w:drawing>
      </w:r>
      <w:r w:rsidR="00750043">
        <w:t>Class added:</w:t>
      </w:r>
    </w:p>
    <w:p w14:paraId="1275C2B8" w14:textId="77777777" w:rsidR="00F61148" w:rsidRDefault="00F61148" w:rsidP="0076307C"/>
    <w:p w14:paraId="2168E8F8" w14:textId="77777777" w:rsidR="00F61148" w:rsidRDefault="00F61148" w:rsidP="0076307C"/>
    <w:p w14:paraId="2D4EDA33" w14:textId="77777777" w:rsidR="00F61148" w:rsidRDefault="00F61148" w:rsidP="0076307C"/>
    <w:p w14:paraId="6944988A" w14:textId="77777777" w:rsidR="00F61148" w:rsidRDefault="00F61148" w:rsidP="0076307C"/>
    <w:p w14:paraId="2471DA23" w14:textId="77777777" w:rsidR="00F61148" w:rsidRDefault="00F61148" w:rsidP="0076307C"/>
    <w:p w14:paraId="70C924B2" w14:textId="77777777" w:rsidR="00F61148" w:rsidRDefault="00F61148" w:rsidP="0076307C"/>
    <w:p w14:paraId="44A6C192" w14:textId="77777777" w:rsidR="00F61148" w:rsidRDefault="00F61148" w:rsidP="0076307C"/>
    <w:p w14:paraId="22C10E2B" w14:textId="77777777" w:rsidR="00F61148" w:rsidRDefault="00F61148" w:rsidP="0076307C"/>
    <w:p w14:paraId="0E5E1DE0" w14:textId="77777777" w:rsidR="00F61148" w:rsidRDefault="00F61148" w:rsidP="0076307C"/>
    <w:p w14:paraId="3E7C0037" w14:textId="77777777" w:rsidR="00F61148" w:rsidRDefault="00F61148" w:rsidP="0076307C"/>
    <w:p w14:paraId="2C3480A3" w14:textId="77777777" w:rsidR="00F61148" w:rsidRDefault="00F61148" w:rsidP="0076307C"/>
    <w:p w14:paraId="77B9B74E" w14:textId="77777777" w:rsidR="00F61148" w:rsidRDefault="00F61148" w:rsidP="0076307C"/>
    <w:p w14:paraId="44C30C42" w14:textId="77777777" w:rsidR="00F61148" w:rsidRDefault="00F61148" w:rsidP="0076307C"/>
    <w:p w14:paraId="41C56C62" w14:textId="77777777" w:rsidR="00F61148" w:rsidRDefault="00F61148" w:rsidP="0076307C"/>
    <w:p w14:paraId="05A215AA" w14:textId="77777777" w:rsidR="00F61148" w:rsidRDefault="00F61148" w:rsidP="0076307C"/>
    <w:p w14:paraId="5EF42312" w14:textId="3A278606" w:rsidR="00F61148" w:rsidRDefault="0076307C" w:rsidP="00F61148">
      <w:r>
        <w:lastRenderedPageBreak/>
        <w:t>Validate class and deleted course:</w:t>
      </w:r>
    </w:p>
    <w:p w14:paraId="5EFF0F65" w14:textId="770A3DDC" w:rsidR="00F61148" w:rsidRDefault="00F61148" w:rsidP="0076307C">
      <w:r w:rsidRPr="0076307C">
        <w:rPr>
          <w:noProof/>
        </w:rPr>
        <w:drawing>
          <wp:anchor distT="0" distB="0" distL="114300" distR="114300" simplePos="0" relativeHeight="251676672" behindDoc="0" locked="0" layoutInCell="1" allowOverlap="1" wp14:anchorId="15BD9689" wp14:editId="725ED69C">
            <wp:simplePos x="0" y="0"/>
            <wp:positionH relativeFrom="margin">
              <wp:posOffset>0</wp:posOffset>
            </wp:positionH>
            <wp:positionV relativeFrom="paragraph">
              <wp:posOffset>196850</wp:posOffset>
            </wp:positionV>
            <wp:extent cx="5491480" cy="2665730"/>
            <wp:effectExtent l="0" t="0" r="0" b="1270"/>
            <wp:wrapTopAndBottom/>
            <wp:docPr id="1724933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33926" name="Picture 1" descr="A screenshot of a computer&#10;&#10;AI-generated content may be incorrect."/>
                    <pic:cNvPicPr/>
                  </pic:nvPicPr>
                  <pic:blipFill>
                    <a:blip r:embed="rId52"/>
                    <a:stretch>
                      <a:fillRect/>
                    </a:stretch>
                  </pic:blipFill>
                  <pic:spPr>
                    <a:xfrm>
                      <a:off x="0" y="0"/>
                      <a:ext cx="5491480" cy="2665730"/>
                    </a:xfrm>
                    <a:prstGeom prst="rect">
                      <a:avLst/>
                    </a:prstGeom>
                  </pic:spPr>
                </pic:pic>
              </a:graphicData>
            </a:graphic>
            <wp14:sizeRelH relativeFrom="margin">
              <wp14:pctWidth>0</wp14:pctWidth>
            </wp14:sizeRelH>
            <wp14:sizeRelV relativeFrom="margin">
              <wp14:pctHeight>0</wp14:pctHeight>
            </wp14:sizeRelV>
          </wp:anchor>
        </w:drawing>
      </w:r>
    </w:p>
    <w:p w14:paraId="2A00D007" w14:textId="77777777" w:rsidR="00F61148" w:rsidRDefault="00F61148" w:rsidP="002D05E9"/>
    <w:p w14:paraId="09C7A38F" w14:textId="7C397062" w:rsidR="00F61148" w:rsidRDefault="0076307C" w:rsidP="00F61148">
      <w:r>
        <w:t>Mobile view:</w:t>
      </w:r>
    </w:p>
    <w:p w14:paraId="77CC2789" w14:textId="3A189517" w:rsidR="00F61148" w:rsidRDefault="00F61148" w:rsidP="00F61148">
      <w:pPr>
        <w:jc w:val="center"/>
      </w:pPr>
      <w:r w:rsidRPr="0076307C">
        <w:rPr>
          <w:noProof/>
        </w:rPr>
        <w:drawing>
          <wp:anchor distT="0" distB="0" distL="114300" distR="114300" simplePos="0" relativeHeight="251678720" behindDoc="0" locked="0" layoutInCell="1" allowOverlap="1" wp14:anchorId="56A959AD" wp14:editId="79CF216D">
            <wp:simplePos x="0" y="0"/>
            <wp:positionH relativeFrom="column">
              <wp:posOffset>1258668</wp:posOffset>
            </wp:positionH>
            <wp:positionV relativeFrom="paragraph">
              <wp:posOffset>278814</wp:posOffset>
            </wp:positionV>
            <wp:extent cx="3585090" cy="4196216"/>
            <wp:effectExtent l="0" t="0" r="0" b="0"/>
            <wp:wrapTopAndBottom/>
            <wp:docPr id="2325618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61877" name="Picture 1" descr="A screenshot of a computer&#10;&#10;AI-generated content may be incorrect."/>
                    <pic:cNvPicPr/>
                  </pic:nvPicPr>
                  <pic:blipFill>
                    <a:blip r:embed="rId53"/>
                    <a:stretch>
                      <a:fillRect/>
                    </a:stretch>
                  </pic:blipFill>
                  <pic:spPr>
                    <a:xfrm>
                      <a:off x="0" y="0"/>
                      <a:ext cx="3585090" cy="4196216"/>
                    </a:xfrm>
                    <a:prstGeom prst="rect">
                      <a:avLst/>
                    </a:prstGeom>
                  </pic:spPr>
                </pic:pic>
              </a:graphicData>
            </a:graphic>
          </wp:anchor>
        </w:drawing>
      </w:r>
    </w:p>
    <w:p w14:paraId="52AABEC1" w14:textId="20127ECE" w:rsidR="00F61148" w:rsidRDefault="00F61148" w:rsidP="00F61148">
      <w:pPr>
        <w:jc w:val="center"/>
      </w:pPr>
    </w:p>
    <w:p w14:paraId="4AB42C27" w14:textId="7FE9741E" w:rsidR="0076307C" w:rsidRPr="002D05E9" w:rsidRDefault="0076307C" w:rsidP="00F61148">
      <w:pPr>
        <w:jc w:val="center"/>
      </w:pPr>
    </w:p>
    <w:p w14:paraId="716BFE2E" w14:textId="01BACD68" w:rsidR="00EE163F" w:rsidRDefault="00D11D30" w:rsidP="00EE163F">
      <w:pPr>
        <w:pStyle w:val="Heading1"/>
        <w:numPr>
          <w:ilvl w:val="1"/>
          <w:numId w:val="26"/>
        </w:numPr>
        <w:spacing w:before="240" w:after="120"/>
      </w:pPr>
      <w:r>
        <w:lastRenderedPageBreak/>
        <w:t xml:space="preserve">Use case </w:t>
      </w:r>
      <w:r w:rsidR="002D05E9">
        <w:t>6</w:t>
      </w:r>
    </w:p>
    <w:p w14:paraId="4369638A" w14:textId="5A3EE865" w:rsidR="002D05E9" w:rsidRDefault="00084D74" w:rsidP="002D05E9">
      <w:r>
        <w:t>Screen when instructor logs on:</w:t>
      </w:r>
    </w:p>
    <w:p w14:paraId="081D9532" w14:textId="74DB05AB" w:rsidR="002D05E9" w:rsidRPr="002D05E9" w:rsidRDefault="002D05E9" w:rsidP="002D05E9"/>
    <w:p w14:paraId="59A8E91D" w14:textId="0F65B66A" w:rsidR="002D05E9" w:rsidRPr="002D05E9" w:rsidRDefault="00084D74" w:rsidP="002D05E9">
      <w:r w:rsidRPr="00AE6006">
        <w:rPr>
          <w:noProof/>
        </w:rPr>
        <w:drawing>
          <wp:anchor distT="0" distB="0" distL="114300" distR="114300" simplePos="0" relativeHeight="251671552" behindDoc="0" locked="0" layoutInCell="1" allowOverlap="1" wp14:anchorId="1784E709" wp14:editId="269B3C61">
            <wp:simplePos x="0" y="0"/>
            <wp:positionH relativeFrom="margin">
              <wp:posOffset>478155</wp:posOffset>
            </wp:positionH>
            <wp:positionV relativeFrom="paragraph">
              <wp:posOffset>267970</wp:posOffset>
            </wp:positionV>
            <wp:extent cx="5183505" cy="2464435"/>
            <wp:effectExtent l="0" t="0" r="0" b="0"/>
            <wp:wrapTopAndBottom/>
            <wp:docPr id="32254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47160" name=""/>
                    <pic:cNvPicPr/>
                  </pic:nvPicPr>
                  <pic:blipFill>
                    <a:blip r:embed="rId54"/>
                    <a:stretch>
                      <a:fillRect/>
                    </a:stretch>
                  </pic:blipFill>
                  <pic:spPr>
                    <a:xfrm>
                      <a:off x="0" y="0"/>
                      <a:ext cx="5183505" cy="2464435"/>
                    </a:xfrm>
                    <a:prstGeom prst="rect">
                      <a:avLst/>
                    </a:prstGeom>
                  </pic:spPr>
                </pic:pic>
              </a:graphicData>
            </a:graphic>
            <wp14:sizeRelH relativeFrom="margin">
              <wp14:pctWidth>0</wp14:pctWidth>
            </wp14:sizeRelH>
            <wp14:sizeRelV relativeFrom="margin">
              <wp14:pctHeight>0</wp14:pctHeight>
            </wp14:sizeRelV>
          </wp:anchor>
        </w:drawing>
      </w:r>
    </w:p>
    <w:p w14:paraId="49920C3E" w14:textId="788E8A8A" w:rsidR="00D11D30" w:rsidRDefault="00D11D30" w:rsidP="00D11D30"/>
    <w:p w14:paraId="6A20293C" w14:textId="21D78068" w:rsidR="00BD0B29" w:rsidRDefault="00084D74" w:rsidP="00D11D30">
      <w:r w:rsidRPr="00084D74">
        <w:rPr>
          <w:noProof/>
        </w:rPr>
        <w:drawing>
          <wp:anchor distT="0" distB="0" distL="114300" distR="114300" simplePos="0" relativeHeight="251672576" behindDoc="0" locked="0" layoutInCell="1" allowOverlap="1" wp14:anchorId="1BA0E9CC" wp14:editId="10A00B27">
            <wp:simplePos x="0" y="0"/>
            <wp:positionH relativeFrom="margin">
              <wp:posOffset>401320</wp:posOffset>
            </wp:positionH>
            <wp:positionV relativeFrom="paragraph">
              <wp:posOffset>293370</wp:posOffset>
            </wp:positionV>
            <wp:extent cx="5295900" cy="2560955"/>
            <wp:effectExtent l="0" t="0" r="0" b="0"/>
            <wp:wrapTopAndBottom/>
            <wp:docPr id="1406784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84548" name="Picture 1" descr="A screenshot of a computer&#10;&#10;AI-generated content may be incorrect."/>
                    <pic:cNvPicPr/>
                  </pic:nvPicPr>
                  <pic:blipFill>
                    <a:blip r:embed="rId55"/>
                    <a:stretch>
                      <a:fillRect/>
                    </a:stretch>
                  </pic:blipFill>
                  <pic:spPr>
                    <a:xfrm>
                      <a:off x="0" y="0"/>
                      <a:ext cx="5295900" cy="2560955"/>
                    </a:xfrm>
                    <a:prstGeom prst="rect">
                      <a:avLst/>
                    </a:prstGeom>
                  </pic:spPr>
                </pic:pic>
              </a:graphicData>
            </a:graphic>
            <wp14:sizeRelH relativeFrom="margin">
              <wp14:pctWidth>0</wp14:pctWidth>
            </wp14:sizeRelH>
            <wp14:sizeRelV relativeFrom="margin">
              <wp14:pctHeight>0</wp14:pctHeight>
            </wp14:sizeRelV>
          </wp:anchor>
        </w:drawing>
      </w:r>
      <w:r w:rsidR="001611B9">
        <w:t>grading screen of the selected class, having grades entered:</w:t>
      </w:r>
    </w:p>
    <w:p w14:paraId="5D4C13CB" w14:textId="17813D73" w:rsidR="00BD0B29" w:rsidRDefault="00BD0B29" w:rsidP="00D11D30"/>
    <w:p w14:paraId="7F28B929" w14:textId="697D23AC" w:rsidR="00BD0B29" w:rsidRDefault="00084D74" w:rsidP="00D11D30">
      <w:r w:rsidRPr="00084D74">
        <w:rPr>
          <w:noProof/>
        </w:rPr>
        <w:lastRenderedPageBreak/>
        <w:drawing>
          <wp:anchor distT="0" distB="0" distL="114300" distR="114300" simplePos="0" relativeHeight="251673600" behindDoc="0" locked="0" layoutInCell="1" allowOverlap="1" wp14:anchorId="2150AAA7" wp14:editId="7498E15E">
            <wp:simplePos x="0" y="0"/>
            <wp:positionH relativeFrom="margin">
              <wp:posOffset>425450</wp:posOffset>
            </wp:positionH>
            <wp:positionV relativeFrom="paragraph">
              <wp:posOffset>318770</wp:posOffset>
            </wp:positionV>
            <wp:extent cx="5380355" cy="2608580"/>
            <wp:effectExtent l="0" t="0" r="0" b="1270"/>
            <wp:wrapTopAndBottom/>
            <wp:docPr id="21296856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5651" name="Picture 1" descr="A screenshot of a computer&#10;&#10;AI-generated content may be incorrect."/>
                    <pic:cNvPicPr/>
                  </pic:nvPicPr>
                  <pic:blipFill>
                    <a:blip r:embed="rId56"/>
                    <a:stretch>
                      <a:fillRect/>
                    </a:stretch>
                  </pic:blipFill>
                  <pic:spPr>
                    <a:xfrm>
                      <a:off x="0" y="0"/>
                      <a:ext cx="5380355" cy="2608580"/>
                    </a:xfrm>
                    <a:prstGeom prst="rect">
                      <a:avLst/>
                    </a:prstGeom>
                  </pic:spPr>
                </pic:pic>
              </a:graphicData>
            </a:graphic>
            <wp14:sizeRelH relativeFrom="margin">
              <wp14:pctWidth>0</wp14:pctWidth>
            </wp14:sizeRelH>
            <wp14:sizeRelV relativeFrom="margin">
              <wp14:pctHeight>0</wp14:pctHeight>
            </wp14:sizeRelV>
          </wp:anchor>
        </w:drawing>
      </w:r>
      <w:r w:rsidR="001611B9">
        <w:t>screen after grade submission:</w:t>
      </w:r>
    </w:p>
    <w:p w14:paraId="3459A220" w14:textId="01D80FA0" w:rsidR="00BD0B29" w:rsidRDefault="00BD0B29" w:rsidP="00D11D30"/>
    <w:p w14:paraId="1AC1F7DF" w14:textId="77777777" w:rsidR="001611B9" w:rsidRDefault="001611B9" w:rsidP="00F61148">
      <w:pPr>
        <w:ind w:left="0" w:firstLine="0"/>
      </w:pPr>
    </w:p>
    <w:p w14:paraId="5680CDF6" w14:textId="1B6E52EC" w:rsidR="001611B9" w:rsidRDefault="001611B9" w:rsidP="00D11D30">
      <w:r>
        <w:t>Mobile grading screen:</w:t>
      </w:r>
    </w:p>
    <w:p w14:paraId="23DB62F5" w14:textId="1716293A" w:rsidR="00F61148" w:rsidRDefault="00F61148" w:rsidP="00D11D30">
      <w:r w:rsidRPr="00084D74">
        <w:rPr>
          <w:noProof/>
        </w:rPr>
        <w:drawing>
          <wp:anchor distT="0" distB="0" distL="114300" distR="114300" simplePos="0" relativeHeight="251680768" behindDoc="0" locked="0" layoutInCell="1" allowOverlap="1" wp14:anchorId="4838535D" wp14:editId="5CFD4EE3">
            <wp:simplePos x="0" y="0"/>
            <wp:positionH relativeFrom="column">
              <wp:posOffset>1568548</wp:posOffset>
            </wp:positionH>
            <wp:positionV relativeFrom="paragraph">
              <wp:posOffset>210918</wp:posOffset>
            </wp:positionV>
            <wp:extent cx="3255645" cy="3873500"/>
            <wp:effectExtent l="0" t="0" r="1905" b="0"/>
            <wp:wrapTopAndBottom/>
            <wp:docPr id="21211256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25692" name="Picture 1" descr="A screen shot of a computer&#10;&#10;AI-generated content may be incorrect."/>
                    <pic:cNvPicPr/>
                  </pic:nvPicPr>
                  <pic:blipFill>
                    <a:blip r:embed="rId57"/>
                    <a:stretch>
                      <a:fillRect/>
                    </a:stretch>
                  </pic:blipFill>
                  <pic:spPr>
                    <a:xfrm>
                      <a:off x="0" y="0"/>
                      <a:ext cx="3255645" cy="3873500"/>
                    </a:xfrm>
                    <a:prstGeom prst="rect">
                      <a:avLst/>
                    </a:prstGeom>
                  </pic:spPr>
                </pic:pic>
              </a:graphicData>
            </a:graphic>
            <wp14:sizeRelH relativeFrom="margin">
              <wp14:pctWidth>0</wp14:pctWidth>
            </wp14:sizeRelH>
            <wp14:sizeRelV relativeFrom="margin">
              <wp14:pctHeight>0</wp14:pctHeight>
            </wp14:sizeRelV>
          </wp:anchor>
        </w:drawing>
      </w:r>
    </w:p>
    <w:p w14:paraId="0EB930BD" w14:textId="77777777" w:rsidR="00F61148" w:rsidRDefault="00F61148" w:rsidP="00D11D30"/>
    <w:p w14:paraId="27972FAF" w14:textId="77777777" w:rsidR="00F61148" w:rsidRDefault="00F61148" w:rsidP="00D11D30"/>
    <w:p w14:paraId="0423C043" w14:textId="77777777" w:rsidR="00F61148" w:rsidRDefault="00F61148" w:rsidP="00D11D30"/>
    <w:p w14:paraId="34BF2A16" w14:textId="77777777" w:rsidR="00F61148" w:rsidRDefault="00F61148" w:rsidP="00D11D30"/>
    <w:p w14:paraId="34A58A74" w14:textId="77777777" w:rsidR="00F61148" w:rsidRPr="00D11D30" w:rsidRDefault="00F61148" w:rsidP="00D11D30"/>
    <w:p w14:paraId="03B8776F" w14:textId="40E472D5"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0102C1C3" w:rsidR="00015DC4" w:rsidRDefault="002D05E9" w:rsidP="00400B37">
            <w:pPr>
              <w:ind w:left="0" w:firstLine="0"/>
            </w:pPr>
            <w:r>
              <w:t xml:space="preserve">Obada </w:t>
            </w:r>
            <w:proofErr w:type="spellStart"/>
            <w:r>
              <w:t>Alrefai</w:t>
            </w:r>
            <w:proofErr w:type="spellEnd"/>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8"/>
      <w:footerReference w:type="default" r:id="rId59"/>
      <w:footerReference w:type="first" r:id="rId60"/>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BC674" w14:textId="77777777" w:rsidR="00844EB8" w:rsidRDefault="00844EB8">
      <w:pPr>
        <w:spacing w:after="0" w:line="240" w:lineRule="auto"/>
      </w:pPr>
      <w:r>
        <w:separator/>
      </w:r>
    </w:p>
  </w:endnote>
  <w:endnote w:type="continuationSeparator" w:id="0">
    <w:p w14:paraId="7DC64DA5" w14:textId="77777777" w:rsidR="00844EB8" w:rsidRDefault="00844EB8">
      <w:pPr>
        <w:spacing w:after="0" w:line="240" w:lineRule="auto"/>
      </w:pPr>
      <w:r>
        <w:continuationSeparator/>
      </w:r>
    </w:p>
  </w:endnote>
  <w:endnote w:type="continuationNotice" w:id="1">
    <w:p w14:paraId="2AF72F50" w14:textId="77777777" w:rsidR="00844EB8" w:rsidRDefault="00844E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ACF68" w14:textId="77777777" w:rsidR="00844EB8" w:rsidRDefault="00844EB8">
      <w:pPr>
        <w:spacing w:after="0" w:line="240" w:lineRule="auto"/>
      </w:pPr>
      <w:r>
        <w:separator/>
      </w:r>
    </w:p>
  </w:footnote>
  <w:footnote w:type="continuationSeparator" w:id="0">
    <w:p w14:paraId="59B771ED" w14:textId="77777777" w:rsidR="00844EB8" w:rsidRDefault="00844EB8">
      <w:pPr>
        <w:spacing w:after="0" w:line="240" w:lineRule="auto"/>
      </w:pPr>
      <w:r>
        <w:continuationSeparator/>
      </w:r>
    </w:p>
  </w:footnote>
  <w:footnote w:type="continuationNotice" w:id="1">
    <w:p w14:paraId="5A07D3B5" w14:textId="77777777" w:rsidR="00844EB8" w:rsidRDefault="00844E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8A8A6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1568468" o:spid="_x0000_i1025" type="#_x0000_t75" style="width:14pt;height:14pt;visibility:visible;mso-wrap-style:square">
            <v:imagedata r:id="rId1" o:title=""/>
          </v:shape>
        </w:pict>
      </mc:Choice>
      <mc:Fallback>
        <w:drawing>
          <wp:inline distT="0" distB="0" distL="0" distR="0" wp14:anchorId="5C724A30" wp14:editId="27950CF9">
            <wp:extent cx="177800" cy="177800"/>
            <wp:effectExtent l="0" t="0" r="0" b="0"/>
            <wp:docPr id="1821568468" name="Picture 1821568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2"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2"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61F52"/>
    <w:multiLevelType w:val="hybridMultilevel"/>
    <w:tmpl w:val="9B78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31C3F"/>
    <w:multiLevelType w:val="multilevel"/>
    <w:tmpl w:val="8AF8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6"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0"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88638A"/>
    <w:multiLevelType w:val="multilevel"/>
    <w:tmpl w:val="FD8E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948172">
    <w:abstractNumId w:val="20"/>
  </w:num>
  <w:num w:numId="2" w16cid:durableId="24450117">
    <w:abstractNumId w:val="8"/>
  </w:num>
  <w:num w:numId="3" w16cid:durableId="215506354">
    <w:abstractNumId w:val="27"/>
  </w:num>
  <w:num w:numId="4" w16cid:durableId="1942225909">
    <w:abstractNumId w:val="7"/>
  </w:num>
  <w:num w:numId="5" w16cid:durableId="243881544">
    <w:abstractNumId w:val="26"/>
  </w:num>
  <w:num w:numId="6" w16cid:durableId="1974944657">
    <w:abstractNumId w:val="1"/>
  </w:num>
  <w:num w:numId="7" w16cid:durableId="346491539">
    <w:abstractNumId w:val="10"/>
  </w:num>
  <w:num w:numId="8" w16cid:durableId="1890915276">
    <w:abstractNumId w:val="25"/>
  </w:num>
  <w:num w:numId="9" w16cid:durableId="1798990213">
    <w:abstractNumId w:val="34"/>
  </w:num>
  <w:num w:numId="10" w16cid:durableId="1132098630">
    <w:abstractNumId w:val="36"/>
  </w:num>
  <w:num w:numId="11" w16cid:durableId="1600212945">
    <w:abstractNumId w:val="13"/>
  </w:num>
  <w:num w:numId="12" w16cid:durableId="2091194676">
    <w:abstractNumId w:val="2"/>
  </w:num>
  <w:num w:numId="13" w16cid:durableId="2116093538">
    <w:abstractNumId w:val="15"/>
  </w:num>
  <w:num w:numId="14" w16cid:durableId="1095713142">
    <w:abstractNumId w:val="5"/>
  </w:num>
  <w:num w:numId="15" w16cid:durableId="451554710">
    <w:abstractNumId w:val="29"/>
  </w:num>
  <w:num w:numId="16" w16cid:durableId="918174416">
    <w:abstractNumId w:val="0"/>
  </w:num>
  <w:num w:numId="17" w16cid:durableId="1768198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30"/>
  </w:num>
  <w:num w:numId="21" w16cid:durableId="166096669">
    <w:abstractNumId w:val="33"/>
  </w:num>
  <w:num w:numId="22" w16cid:durableId="838354373">
    <w:abstractNumId w:val="21"/>
  </w:num>
  <w:num w:numId="23" w16cid:durableId="1009598270">
    <w:abstractNumId w:val="35"/>
  </w:num>
  <w:num w:numId="24" w16cid:durableId="295765617">
    <w:abstractNumId w:val="22"/>
  </w:num>
  <w:num w:numId="25" w16cid:durableId="1245720246">
    <w:abstractNumId w:val="31"/>
  </w:num>
  <w:num w:numId="26" w16cid:durableId="778376662">
    <w:abstractNumId w:val="28"/>
  </w:num>
  <w:num w:numId="27" w16cid:durableId="2062291478">
    <w:abstractNumId w:val="25"/>
  </w:num>
  <w:num w:numId="28" w16cid:durableId="857699891">
    <w:abstractNumId w:val="25"/>
  </w:num>
  <w:num w:numId="29" w16cid:durableId="1805655628">
    <w:abstractNumId w:val="25"/>
  </w:num>
  <w:num w:numId="30" w16cid:durableId="1571618889">
    <w:abstractNumId w:val="25"/>
  </w:num>
  <w:num w:numId="31" w16cid:durableId="1550919780">
    <w:abstractNumId w:val="18"/>
  </w:num>
  <w:num w:numId="32" w16cid:durableId="310914498">
    <w:abstractNumId w:val="25"/>
  </w:num>
  <w:num w:numId="33" w16cid:durableId="68580453">
    <w:abstractNumId w:val="9"/>
  </w:num>
  <w:num w:numId="34" w16cid:durableId="1179200671">
    <w:abstractNumId w:val="19"/>
  </w:num>
  <w:num w:numId="35" w16cid:durableId="646932947">
    <w:abstractNumId w:val="32"/>
  </w:num>
  <w:num w:numId="36" w16cid:durableId="1739670972">
    <w:abstractNumId w:val="17"/>
  </w:num>
  <w:num w:numId="37" w16cid:durableId="94138837">
    <w:abstractNumId w:val="4"/>
  </w:num>
  <w:num w:numId="38" w16cid:durableId="1206479230">
    <w:abstractNumId w:val="12"/>
  </w:num>
  <w:num w:numId="39" w16cid:durableId="1937134626">
    <w:abstractNumId w:val="37"/>
  </w:num>
  <w:num w:numId="40" w16cid:durableId="358318003">
    <w:abstractNumId w:val="23"/>
  </w:num>
  <w:num w:numId="41" w16cid:durableId="1428766872">
    <w:abstractNumId w:val="16"/>
  </w:num>
  <w:num w:numId="42" w16cid:durableId="1536233208">
    <w:abstractNumId w:val="24"/>
  </w:num>
  <w:num w:numId="43" w16cid:durableId="2483471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7EE"/>
    <w:rsid w:val="00156F34"/>
    <w:rsid w:val="001611B9"/>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C6694"/>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22D0"/>
    <w:rsid w:val="00743703"/>
    <w:rsid w:val="00750043"/>
    <w:rsid w:val="0075746B"/>
    <w:rsid w:val="00762D63"/>
    <w:rsid w:val="0076307C"/>
    <w:rsid w:val="007747E1"/>
    <w:rsid w:val="00775B47"/>
    <w:rsid w:val="0077639B"/>
    <w:rsid w:val="00776725"/>
    <w:rsid w:val="007776C4"/>
    <w:rsid w:val="00787E51"/>
    <w:rsid w:val="007957BC"/>
    <w:rsid w:val="00796C7B"/>
    <w:rsid w:val="007A343D"/>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4EB8"/>
    <w:rsid w:val="00845460"/>
    <w:rsid w:val="00853A0A"/>
    <w:rsid w:val="0085608D"/>
    <w:rsid w:val="0086350F"/>
    <w:rsid w:val="008653B4"/>
    <w:rsid w:val="00882052"/>
    <w:rsid w:val="008827D8"/>
    <w:rsid w:val="00883F08"/>
    <w:rsid w:val="00890B4A"/>
    <w:rsid w:val="00896526"/>
    <w:rsid w:val="008A4531"/>
    <w:rsid w:val="008B00EE"/>
    <w:rsid w:val="008B136A"/>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71B5"/>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1148"/>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ha2104575@student.qu.edu.qa"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29</Pages>
  <Words>1386</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Hateim Mohamad Nahed Khaled Elagha</cp:lastModifiedBy>
  <cp:revision>10</cp:revision>
  <cp:lastPrinted>2020-09-16T00:13:00Z</cp:lastPrinted>
  <dcterms:created xsi:type="dcterms:W3CDTF">2025-04-10T14:26:00Z</dcterms:created>
  <dcterms:modified xsi:type="dcterms:W3CDTF">2025-04-1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